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9ADB23" w14:textId="2D9C3C10" w:rsidR="00452EB4" w:rsidRPr="003B6E13" w:rsidRDefault="003B6E13" w:rsidP="003B6E13">
      <w:pPr>
        <w:jc w:val="center"/>
        <w:rPr>
          <w:rFonts w:asciiTheme="minorBidi" w:hAnsiTheme="minorBidi"/>
          <w:b/>
          <w:bCs/>
          <w:sz w:val="28"/>
          <w:szCs w:val="28"/>
          <w:lang w:val="en-US"/>
        </w:rPr>
      </w:pPr>
      <w:r w:rsidRPr="003B6E13">
        <w:rPr>
          <w:rFonts w:asciiTheme="minorBidi" w:hAnsiTheme="minorBidi"/>
          <w:b/>
          <w:bCs/>
          <w:sz w:val="28"/>
          <w:szCs w:val="28"/>
          <w:lang w:val="en-US"/>
        </w:rPr>
        <w:t xml:space="preserve">Constructing aggregation hub in </w:t>
      </w:r>
      <w:proofErr w:type="spellStart"/>
      <w:r w:rsidRPr="003B6E13">
        <w:rPr>
          <w:rFonts w:asciiTheme="minorBidi" w:hAnsiTheme="minorBidi"/>
          <w:b/>
          <w:bCs/>
          <w:sz w:val="28"/>
          <w:szCs w:val="28"/>
          <w:lang w:val="en-US"/>
        </w:rPr>
        <w:t>Humidat</w:t>
      </w:r>
      <w:proofErr w:type="spellEnd"/>
      <w:r w:rsidRPr="003B6E13">
        <w:rPr>
          <w:rFonts w:asciiTheme="minorBidi" w:hAnsiTheme="minorBidi"/>
          <w:b/>
          <w:bCs/>
          <w:sz w:val="28"/>
          <w:szCs w:val="28"/>
          <w:lang w:val="en-US"/>
        </w:rPr>
        <w:t xml:space="preserve"> - </w:t>
      </w:r>
      <w:proofErr w:type="spellStart"/>
      <w:r w:rsidRPr="003B6E13">
        <w:rPr>
          <w:rFonts w:asciiTheme="minorBidi" w:hAnsiTheme="minorBidi"/>
          <w:b/>
          <w:bCs/>
          <w:sz w:val="28"/>
          <w:szCs w:val="28"/>
          <w:lang w:val="en-US"/>
        </w:rPr>
        <w:t>Telkhazaf</w:t>
      </w:r>
      <w:proofErr w:type="spellEnd"/>
      <w:r w:rsidRPr="003B6E13">
        <w:rPr>
          <w:rFonts w:asciiTheme="minorBidi" w:hAnsiTheme="minorBidi"/>
          <w:b/>
          <w:bCs/>
          <w:sz w:val="28"/>
          <w:szCs w:val="28"/>
          <w:lang w:val="en-US"/>
        </w:rPr>
        <w:t xml:space="preserve"> village</w:t>
      </w: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53A219FA" w:rsidR="00AD12AF" w:rsidRPr="00FB663C" w:rsidRDefault="00A42E36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>
              <w:rPr>
                <w:rFonts w:asciiTheme="minorBidi" w:hAnsiTheme="minorBidi" w:hint="cs"/>
                <w:b/>
                <w:bCs/>
                <w:sz w:val="18"/>
                <w:szCs w:val="18"/>
                <w:rtl/>
                <w:lang w:val="en-US"/>
              </w:rPr>
              <w:t>1</w:t>
            </w:r>
            <w:r w:rsidR="00EC6BC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7E2FA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u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l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4348754D" w:rsidR="00AD12AF" w:rsidRPr="00FB663C" w:rsidRDefault="00A42E36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8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7E2FA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u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l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0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am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675B12E0" w:rsidR="006F0430" w:rsidRPr="00FB663C" w:rsidRDefault="003B6E13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ITC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478552DB" w:rsidR="00AD12AF" w:rsidRPr="00FB663C" w:rsidRDefault="007E2FAB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9873F5">
              <w:rPr>
                <w:rFonts w:asciiTheme="minorBidi" w:hAnsiTheme="minorBidi"/>
              </w:rPr>
              <w:t>RFQ/IQ/2</w:t>
            </w:r>
            <w:r>
              <w:rPr>
                <w:rFonts w:asciiTheme="minorBidi" w:hAnsiTheme="minorBidi" w:hint="cs"/>
                <w:rtl/>
              </w:rPr>
              <w:t>4</w:t>
            </w:r>
            <w:r w:rsidRPr="009873F5">
              <w:rPr>
                <w:rFonts w:asciiTheme="minorBidi" w:hAnsiTheme="minorBidi"/>
              </w:rPr>
              <w:t>/</w:t>
            </w:r>
            <w:r>
              <w:rPr>
                <w:rFonts w:asciiTheme="minorBidi" w:hAnsiTheme="minorBidi"/>
              </w:rPr>
              <w:t>0</w:t>
            </w:r>
            <w:r w:rsidR="003B6E13">
              <w:rPr>
                <w:rFonts w:asciiTheme="minorBidi" w:hAnsiTheme="minorBidi"/>
              </w:rPr>
              <w:t>71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32D52AD1" w:rsidR="00626470" w:rsidRPr="007A79AC" w:rsidRDefault="007E2FAB" w:rsidP="00626470">
            <w:pPr>
              <w:rPr>
                <w:rFonts w:asciiTheme="minorBidi" w:hAnsiTheme="minorBidi"/>
                <w:bCs/>
                <w:sz w:val="18"/>
                <w:szCs w:val="18"/>
                <w:highlight w:val="yellow"/>
                <w:lang w:val="en-US"/>
              </w:rPr>
            </w:pPr>
            <w:r w:rsidRPr="009B704A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>ITC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0EFD350F" w:rsidR="000E2217" w:rsidRPr="00D832EB" w:rsidRDefault="003B6E13" w:rsidP="00D832EB">
            <w:pPr>
              <w:jc w:val="center"/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  <w:r w:rsidRPr="003B6E1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Constructing aggregation hub in </w:t>
            </w:r>
            <w:proofErr w:type="spellStart"/>
            <w:r w:rsidRPr="003B6E1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Humidat</w:t>
            </w:r>
            <w:proofErr w:type="spellEnd"/>
            <w:r w:rsidRPr="003B6E1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- </w:t>
            </w:r>
            <w:proofErr w:type="spellStart"/>
            <w:r w:rsidRPr="003B6E1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Telkhazaf</w:t>
            </w:r>
            <w:proofErr w:type="spellEnd"/>
            <w:r w:rsidRPr="003B6E1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village</w:t>
            </w:r>
            <w:r w:rsidRPr="00D832EB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 </w:t>
            </w: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695C950" w14:textId="77777777" w:rsidR="003B6E13" w:rsidRPr="003B6E13" w:rsidRDefault="008919F3" w:rsidP="003B6E13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</w:t>
            </w:r>
            <w:r w:rsidR="003B6E13" w:rsidRPr="003B6E1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Constructing aggregation hub in </w:t>
            </w:r>
            <w:proofErr w:type="spellStart"/>
            <w:r w:rsidR="003B6E13" w:rsidRPr="003B6E1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Humidat</w:t>
            </w:r>
            <w:proofErr w:type="spellEnd"/>
            <w:r w:rsidR="003B6E13" w:rsidRPr="003B6E1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- </w:t>
            </w:r>
            <w:proofErr w:type="spellStart"/>
            <w:r w:rsidR="003B6E13" w:rsidRPr="003B6E1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Telkhazaf</w:t>
            </w:r>
            <w:proofErr w:type="spellEnd"/>
            <w:r w:rsidR="003B6E13" w:rsidRPr="003B6E1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village</w:t>
            </w:r>
          </w:p>
          <w:p w14:paraId="6DCAD878" w14:textId="7B58CD10" w:rsidR="00626470" w:rsidRPr="00D832EB" w:rsidRDefault="00626470" w:rsidP="00D832EB">
            <w:pPr>
              <w:jc w:val="center"/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645F4ABA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1E6BF4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ink</w:t>
              </w:r>
            </w:hyperlink>
            <w:r w:rsidR="001E6BF4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77777777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For registration instructions, please check the Supplier Bid Guide attached to this tender Notice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00C72EC1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-Envelope process</w:t>
            </w:r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>The Bid, as well as all correspondence and documents relating to the Bid shall be written in English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529D7A49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6FF31B" w14:textId="77777777" w:rsidR="00DA65B5" w:rsidRDefault="00DA65B5" w:rsidP="009F6CD2">
      <w:pPr>
        <w:spacing w:after="0" w:line="240" w:lineRule="auto"/>
      </w:pPr>
      <w:r>
        <w:separator/>
      </w:r>
    </w:p>
  </w:endnote>
  <w:endnote w:type="continuationSeparator" w:id="0">
    <w:p w14:paraId="31BC6EB2" w14:textId="77777777" w:rsidR="00DA65B5" w:rsidRDefault="00DA65B5" w:rsidP="009F6CD2">
      <w:pPr>
        <w:spacing w:after="0" w:line="240" w:lineRule="auto"/>
      </w:pPr>
      <w:r>
        <w:continuationSeparator/>
      </w:r>
    </w:p>
  </w:endnote>
  <w:endnote w:type="continuationNotice" w:id="1">
    <w:p w14:paraId="137C878C" w14:textId="77777777" w:rsidR="00DA65B5" w:rsidRDefault="00DA65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192F6A" w14:textId="77777777" w:rsidR="00DA65B5" w:rsidRDefault="00DA65B5" w:rsidP="009F6CD2">
      <w:pPr>
        <w:spacing w:after="0" w:line="240" w:lineRule="auto"/>
      </w:pPr>
      <w:r>
        <w:separator/>
      </w:r>
    </w:p>
  </w:footnote>
  <w:footnote w:type="continuationSeparator" w:id="0">
    <w:p w14:paraId="3664EF20" w14:textId="77777777" w:rsidR="00DA65B5" w:rsidRDefault="00DA65B5" w:rsidP="009F6CD2">
      <w:pPr>
        <w:spacing w:after="0" w:line="240" w:lineRule="auto"/>
      </w:pPr>
      <w:r>
        <w:continuationSeparator/>
      </w:r>
    </w:p>
  </w:footnote>
  <w:footnote w:type="continuationNotice" w:id="1">
    <w:p w14:paraId="15938EA0" w14:textId="77777777" w:rsidR="00DA65B5" w:rsidRDefault="00DA65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E1C6B"/>
    <w:rsid w:val="000E2217"/>
    <w:rsid w:val="000E6938"/>
    <w:rsid w:val="000F58F1"/>
    <w:rsid w:val="000F6A58"/>
    <w:rsid w:val="00105ADA"/>
    <w:rsid w:val="00124041"/>
    <w:rsid w:val="00125D17"/>
    <w:rsid w:val="00126771"/>
    <w:rsid w:val="001334C2"/>
    <w:rsid w:val="00135EC3"/>
    <w:rsid w:val="00140336"/>
    <w:rsid w:val="0014596D"/>
    <w:rsid w:val="00156159"/>
    <w:rsid w:val="00173359"/>
    <w:rsid w:val="0017343E"/>
    <w:rsid w:val="00175AA1"/>
    <w:rsid w:val="001A53D4"/>
    <w:rsid w:val="001C67D5"/>
    <w:rsid w:val="001E4D84"/>
    <w:rsid w:val="001E6BF4"/>
    <w:rsid w:val="001F5DF9"/>
    <w:rsid w:val="00204BA2"/>
    <w:rsid w:val="00216583"/>
    <w:rsid w:val="00217F3D"/>
    <w:rsid w:val="00227FAC"/>
    <w:rsid w:val="00241C53"/>
    <w:rsid w:val="00244CCC"/>
    <w:rsid w:val="0026713C"/>
    <w:rsid w:val="00273054"/>
    <w:rsid w:val="00273DA4"/>
    <w:rsid w:val="00295D21"/>
    <w:rsid w:val="002B479C"/>
    <w:rsid w:val="002B723F"/>
    <w:rsid w:val="002C5739"/>
    <w:rsid w:val="002D7F9D"/>
    <w:rsid w:val="002F2329"/>
    <w:rsid w:val="00305CC5"/>
    <w:rsid w:val="00316B69"/>
    <w:rsid w:val="00317974"/>
    <w:rsid w:val="00317C0C"/>
    <w:rsid w:val="0032098D"/>
    <w:rsid w:val="003222B6"/>
    <w:rsid w:val="00325509"/>
    <w:rsid w:val="003409DE"/>
    <w:rsid w:val="00342864"/>
    <w:rsid w:val="00346E70"/>
    <w:rsid w:val="0035518F"/>
    <w:rsid w:val="0036631A"/>
    <w:rsid w:val="00370569"/>
    <w:rsid w:val="003771CC"/>
    <w:rsid w:val="00381284"/>
    <w:rsid w:val="00397143"/>
    <w:rsid w:val="003A4731"/>
    <w:rsid w:val="003B0485"/>
    <w:rsid w:val="003B3789"/>
    <w:rsid w:val="003B4D13"/>
    <w:rsid w:val="003B6E13"/>
    <w:rsid w:val="003B7B29"/>
    <w:rsid w:val="003C2876"/>
    <w:rsid w:val="003D2F25"/>
    <w:rsid w:val="003E0C5B"/>
    <w:rsid w:val="003F1C53"/>
    <w:rsid w:val="003F6C1A"/>
    <w:rsid w:val="00417C51"/>
    <w:rsid w:val="00423DBB"/>
    <w:rsid w:val="0042738B"/>
    <w:rsid w:val="00443908"/>
    <w:rsid w:val="004473BF"/>
    <w:rsid w:val="00452EB4"/>
    <w:rsid w:val="004547F1"/>
    <w:rsid w:val="00455DBE"/>
    <w:rsid w:val="004760F3"/>
    <w:rsid w:val="004816EA"/>
    <w:rsid w:val="00491576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31CDE"/>
    <w:rsid w:val="005531C8"/>
    <w:rsid w:val="00562FF1"/>
    <w:rsid w:val="00571DA2"/>
    <w:rsid w:val="005735D9"/>
    <w:rsid w:val="00583409"/>
    <w:rsid w:val="0058672C"/>
    <w:rsid w:val="00595A77"/>
    <w:rsid w:val="005B3FD4"/>
    <w:rsid w:val="005B41DA"/>
    <w:rsid w:val="005C09A8"/>
    <w:rsid w:val="005C42EF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5FE4"/>
    <w:rsid w:val="00641AB4"/>
    <w:rsid w:val="00663122"/>
    <w:rsid w:val="00666E2F"/>
    <w:rsid w:val="00672BA2"/>
    <w:rsid w:val="006B0F9B"/>
    <w:rsid w:val="006D755E"/>
    <w:rsid w:val="006E464A"/>
    <w:rsid w:val="006F0430"/>
    <w:rsid w:val="006F197B"/>
    <w:rsid w:val="007131D7"/>
    <w:rsid w:val="00715431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A79AC"/>
    <w:rsid w:val="007C59A3"/>
    <w:rsid w:val="007E2FAB"/>
    <w:rsid w:val="007E369C"/>
    <w:rsid w:val="00801BCA"/>
    <w:rsid w:val="00804B62"/>
    <w:rsid w:val="0080556D"/>
    <w:rsid w:val="00811A1F"/>
    <w:rsid w:val="00816E4A"/>
    <w:rsid w:val="00842E4B"/>
    <w:rsid w:val="00845031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5420F"/>
    <w:rsid w:val="009623B6"/>
    <w:rsid w:val="0097349E"/>
    <w:rsid w:val="00974481"/>
    <w:rsid w:val="009B704A"/>
    <w:rsid w:val="009B7349"/>
    <w:rsid w:val="009C0F6E"/>
    <w:rsid w:val="009D523E"/>
    <w:rsid w:val="009E0D9B"/>
    <w:rsid w:val="009E4A56"/>
    <w:rsid w:val="009F6CD2"/>
    <w:rsid w:val="00A14D65"/>
    <w:rsid w:val="00A307B7"/>
    <w:rsid w:val="00A42E36"/>
    <w:rsid w:val="00A45759"/>
    <w:rsid w:val="00A4790F"/>
    <w:rsid w:val="00A50E31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14D5A"/>
    <w:rsid w:val="00C15BCC"/>
    <w:rsid w:val="00C1639E"/>
    <w:rsid w:val="00C213B7"/>
    <w:rsid w:val="00C31842"/>
    <w:rsid w:val="00C37F41"/>
    <w:rsid w:val="00C46AA7"/>
    <w:rsid w:val="00C53A59"/>
    <w:rsid w:val="00C54D65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D149D8"/>
    <w:rsid w:val="00D525CE"/>
    <w:rsid w:val="00D70A0F"/>
    <w:rsid w:val="00D832EB"/>
    <w:rsid w:val="00D87B40"/>
    <w:rsid w:val="00D903A6"/>
    <w:rsid w:val="00D90496"/>
    <w:rsid w:val="00DA4677"/>
    <w:rsid w:val="00DA65B5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647CF"/>
    <w:rsid w:val="00E81DD4"/>
    <w:rsid w:val="00E92C63"/>
    <w:rsid w:val="00EB291C"/>
    <w:rsid w:val="00EB6287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6A10"/>
    <w:rsid w:val="00F901C3"/>
    <w:rsid w:val="00FB4C3F"/>
    <w:rsid w:val="00FB5B08"/>
    <w:rsid w:val="00FB5B76"/>
    <w:rsid w:val="00FB663C"/>
    <w:rsid w:val="00FB6AB1"/>
    <w:rsid w:val="00FB70C9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E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3NT8nCByPgQ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customXml/itemProps4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237</Words>
  <Characters>135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haled Mohammed Yousif</cp:lastModifiedBy>
  <cp:revision>21</cp:revision>
  <cp:lastPrinted>2024-02-22T13:18:00Z</cp:lastPrinted>
  <dcterms:created xsi:type="dcterms:W3CDTF">2023-11-26T11:48:00Z</dcterms:created>
  <dcterms:modified xsi:type="dcterms:W3CDTF">2024-07-01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